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Malaysia</w:t>
      </w:r>
      <w:r>
        <w:t xml:space="preserve"> </w:t>
      </w:r>
      <w:r>
        <w:t xml:space="preserve">Kuala</w:t>
      </w:r>
      <w:r>
        <w:t xml:space="preserve"> </w:t>
      </w:r>
      <w:r>
        <w:t xml:space="preserve">Lumpu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oduction Department</w:t>
      </w:r>
      <w:r>
        <w:br/>
      </w:r>
      <w:r>
        <w:t xml:space="preserve">[Company Name - e.g., "Malaysian Film Academy" or "KL Media Studios"]</w:t>
      </w:r>
      <w:r>
        <w:br/>
      </w:r>
      <w:r>
        <w:t xml:space="preserve">Level 12, Menara KLCC</w:t>
      </w:r>
      <w:r>
        <w:br/>
      </w:r>
      <w:r>
        <w:t xml:space="preserve">Kuala Lumpur, Malaysia</w:t>
      </w:r>
    </w:p>
    <w:bookmarkStart w:id="20" w:name="X082ec02ec05a679866783b739ca7e7ceebf2bc8"/>
    <w:p>
      <w:pPr>
        <w:pStyle w:val="Heading2"/>
      </w:pPr>
      <w:r>
        <w:t xml:space="preserve">Subject: Application for Acting Internship Position at [Company Name] - Kuala Lumpur</w:t>
      </w:r>
    </w:p>
    <w:p>
      <w:pPr>
        <w:pStyle w:val="FirstParagraph"/>
      </w:pPr>
      <w:r>
        <w:t xml:space="preserve">To the Esteemed Hiring Team of [Company Name],</w:t>
      </w:r>
    </w:p>
    <w:p>
      <w:pPr>
        <w:pStyle w:val="BodyText"/>
      </w:pPr>
      <w:r>
        <w:t xml:space="preserve">It is with profound enthusiasm and a deep-seated passion for the art of storytelling that I submit my application for the Acting Internship position within your esteemed Production Department. As an aspiring actor deeply committed to honing my craft within Malaysia's dynamic cultural landscape, I am eager to contribute to and learn from the vibrant creative ecosystem of Kuala Lumpur—a city where cinematic innovation meets rich cultural heritage. This</w:t>
      </w:r>
      <w:r>
        <w:t xml:space="preserve"> </w:t>
      </w:r>
      <w:r>
        <w:rPr>
          <w:bCs/>
          <w:b/>
        </w:rPr>
        <w:t xml:space="preserve">Internship Application Letter</w:t>
      </w:r>
      <w:r>
        <w:t xml:space="preserve"> </w:t>
      </w:r>
      <w:r>
        <w:t xml:space="preserve">serves as a testament to my dedication, readiness, and genuine excitement for this opportunity in</w:t>
      </w:r>
      <w:r>
        <w:t xml:space="preserve"> </w:t>
      </w:r>
      <w:r>
        <w:rPr>
          <w:bCs/>
          <w:b/>
        </w:rPr>
        <w:t xml:space="preserve">Malaysia Kuala Lumpur</w:t>
      </w:r>
      <w:r>
        <w:t xml:space="preserve">.</w:t>
      </w:r>
    </w:p>
    <w:p>
      <w:pPr>
        <w:pStyle w:val="BodyText"/>
      </w:pPr>
      <w:r>
        <w:t xml:space="preserve">Kuala Lumpur stands as the undisputed creative heartbeat of Malaysian entertainment. From the bustling studios of Bangsar to the cultural tapestry reflected in local productions like "Hantu Jeruk" and "Roh," KL offers an unparalleled environment for actors to immerse themselves in diverse narratives that resonate with both national identity and global audiences. My academic background includes a Bachelor of Performing Arts (Honours) from [Your University], where I specialized in contemporary theatre, physical theatre, and cross-cultural performance studies. However, it is the unique energy of</w:t>
      </w:r>
      <w:r>
        <w:t xml:space="preserve"> </w:t>
      </w:r>
      <w:r>
        <w:rPr>
          <w:bCs/>
          <w:b/>
        </w:rPr>
        <w:t xml:space="preserve">Malaysia Kuala Lumpur</w:t>
      </w:r>
      <w:r>
        <w:t xml:space="preserve"> </w:t>
      </w:r>
      <w:r>
        <w:t xml:space="preserve">that has ignited my professional aspirations. I have closely followed how local productions are increasingly gaining international recognition at festivals like the KL Film Festival and Malaysia International Film Festival (MIFF), and I am eager to learn from pioneers shaping this movement.</w:t>
      </w:r>
    </w:p>
    <w:p>
      <w:pPr>
        <w:pStyle w:val="BodyText"/>
      </w:pPr>
      <w:r>
        <w:t xml:space="preserve">This Acting Internship is not merely a stepping stone for me—it is a vital convergence point between my theoretical training and the practical realities of professional acting in a multicultural hub. In my previous theatrical engagements, including roles in [Mention Specific Play/Company], I mastered techniques such as Meisner, Stanislavski-based emotional recall, and improvisational ensemble work. Yet, I recognize that true growth occurs not in rehearsal rooms alone but within the collaborative chaos of real productions. As an intern at [Company Name], I am prepared to assist with scene rehearsals under seasoned directors, shadow actors during on-set sessions in KL’s diverse filming locations—from Petaling Street’s bustling markets to the serene landscapes of Genting Highlands—and contribute to script analysis and character development workshops. My adaptability across dialects (Mandarin, Malay, English) and my understanding of Malaysian social nuances will allow me to integrate seamlessly into your team while respecting the cultural contexts central to every production.</w:t>
      </w:r>
    </w:p>
    <w:p>
      <w:pPr>
        <w:pStyle w:val="BodyText"/>
      </w:pPr>
      <w:r>
        <w:t xml:space="preserve">What excites me most about this opportunity is the chance to learn from a company deeply embedded in Malaysia’s film renaissance. [Company Name]’s recent work on [Mention Specific Project, e.g., "the award-winning drama 'Bumi Langit'"] exemplifies the fusion of authentic Malaysian storytelling with professional excellence I aspire to achieve. I am particularly drawn to your commitment to nurturing local talent through initiatives like the "KL Rising Stars" mentorship program—something that aligns perfectly with my belief in community-driven artistry. In</w:t>
      </w:r>
      <w:r>
        <w:t xml:space="preserve"> </w:t>
      </w:r>
      <w:r>
        <w:rPr>
          <w:bCs/>
          <w:b/>
        </w:rPr>
        <w:t xml:space="preserve">Malaysia Kuala Lumpur</w:t>
      </w:r>
      <w:r>
        <w:t xml:space="preserve">, where film is a bridge between tradition and modernity, I aim not only to absorb techniques but also to contribute fresh perspectives rooted in my own experiences as a multiethnic Malaysian actor.</w:t>
      </w:r>
    </w:p>
    <w:p>
      <w:pPr>
        <w:pStyle w:val="BodyText"/>
      </w:pPr>
      <w:r>
        <w:t xml:space="preserve">I understand that an Acting Internship demands more than technical skill—it requires humility, resilience, and an open heart for collaboration. During my volunteer work with [Local Theatre Group/Community Project], I assisted in youth drama workshops across KL neighborhoods, teaching storytelling to underprivileged teens. This experience reinforced my belief that acting is about connection: connecting with characters, audiences, and the soul of a community. In [Company Name]’s inclusive environment, I will approach every task—whether organizing props for a commercial shoot or assisting with location scouting in Batu Caves—with this same dedication to service and learning.</w:t>
      </w:r>
    </w:p>
    <w:p>
      <w:pPr>
        <w:pStyle w:val="BodyText"/>
      </w:pPr>
      <w:r>
        <w:t xml:space="preserve">My commitment to growth is unwavering. I have researched [Company Name]’s production pipeline extensively, noting your upcoming projects such as [Mention Project if known], which reflects the innovative spirit I wish to be part of. I am ready to begin immediately upon acceptance and will relocate to Kuala Lumpur with full logistical readiness—having already secured accommodation near KLCC for seamless integration into the city’s creative rhythm. As a resident of Malaysia (or recent graduate from Malaysian institution), I understand local work culture, transportation networks, and the importance of punctuality in our professional ethos.</w:t>
      </w:r>
    </w:p>
    <w:p>
      <w:pPr>
        <w:pStyle w:val="BodyText"/>
      </w:pPr>
      <w:r>
        <w:t xml:space="preserve">Malaysia is home to over 100 film productions annually, and Kuala Lumpur is its vibrant engine room. To study under mentors who shape this industry while contributing to KL’s legacy as a cinematic destination would be a privilege I approach with both reverence and eagerness. This</w:t>
      </w:r>
      <w:r>
        <w:t xml:space="preserve"> </w:t>
      </w:r>
      <w:r>
        <w:rPr>
          <w:bCs/>
          <w:b/>
        </w:rPr>
        <w:t xml:space="preserve">Internship Application Letter</w:t>
      </w:r>
      <w:r>
        <w:t xml:space="preserve"> </w:t>
      </w:r>
      <w:r>
        <w:t xml:space="preserve">does not merely state my qualifications—it expresses my conviction that</w:t>
      </w:r>
      <w:r>
        <w:t xml:space="preserve"> </w:t>
      </w:r>
      <w:r>
        <w:rPr>
          <w:bCs/>
          <w:b/>
        </w:rPr>
        <w:t xml:space="preserve">Malaysia Kuala Lumpur</w:t>
      </w:r>
      <w:r>
        <w:t xml:space="preserve">, through your institution, holds the key to elevating my craft into meaningful artistry.</w:t>
      </w:r>
    </w:p>
    <w:p>
      <w:pPr>
        <w:pStyle w:val="BodyText"/>
      </w:pPr>
      <w:r>
        <w:t xml:space="preserve">I am confident that my proactive attitude, cultural awareness, and dedication to collaborative storytelling make me an ideal candidate for this Acting Internship. I have attached my resume and headshot for your review and welcome the opportunity to discuss how my skills align with [Company Name]’s vision during an interview at your earliest convenience. Thank you for considering my application as I eagerly anticipate contributing to the next chapter of</w:t>
      </w:r>
      <w:r>
        <w:t xml:space="preserve"> </w:t>
      </w:r>
      <w:r>
        <w:rPr>
          <w:bCs/>
          <w:b/>
        </w:rPr>
        <w:t xml:space="preserve">Malaysia Kuala Lumpur</w:t>
      </w:r>
      <w:r>
        <w:t xml:space="preserve">’s cinematic legac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Malaysia Kuala Lumpur</dc:title>
  <dc:creator/>
  <dc:language>en</dc:language>
  <cp:keywords/>
  <dcterms:created xsi:type="dcterms:W3CDTF">2026-07-21T04:45:45Z</dcterms:created>
  <dcterms:modified xsi:type="dcterms:W3CDTF">2026-07-21T04:45:45Z</dcterms:modified>
</cp:coreProperties>
</file>

<file path=docProps/custom.xml><?xml version="1.0" encoding="utf-8"?>
<Properties xmlns="http://schemas.openxmlformats.org/officeDocument/2006/custom-properties" xmlns:vt="http://schemas.openxmlformats.org/officeDocument/2006/docPropsVTypes"/>
</file>